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4F25F5" w14:textId="3408D114" w:rsidR="002326C4" w:rsidRDefault="002326C4" w:rsidP="002326C4">
      <w:pPr>
        <w:pStyle w:val="Heading1"/>
        <w:rPr>
          <w:rFonts w:ascii="Lato" w:hAnsi="Lato"/>
        </w:rPr>
      </w:pPr>
      <w:r>
        <w:rPr>
          <w:rFonts w:ascii="Lato" w:hAnsi="Lato"/>
        </w:rPr>
        <w:t>Micro PET Test 2</w:t>
      </w:r>
    </w:p>
    <w:p w14:paraId="196FE6CC" w14:textId="77777777" w:rsidR="002326C4" w:rsidRDefault="002326C4" w:rsidP="002326C4"/>
    <w:p w14:paraId="74F5DBD3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What is the part of a computer called which allows you to store your documents when the computer is turned off?</w:t>
      </w:r>
    </w:p>
    <w:p w14:paraId="16FF24F1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RAM</w:t>
      </w:r>
    </w:p>
    <w:p w14:paraId="5538EB9F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ROM</w:t>
      </w:r>
    </w:p>
    <w:p w14:paraId="03B403D7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Primary Storage</w:t>
      </w:r>
    </w:p>
    <w:p w14:paraId="2C03F0C0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Secondary Storage</w:t>
      </w:r>
    </w:p>
    <w:p w14:paraId="2E37BE95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D</w:t>
      </w:r>
    </w:p>
    <w:p w14:paraId="2B9722E3" w14:textId="77777777" w:rsidR="002326C4" w:rsidRDefault="002326C4" w:rsidP="002326C4">
      <w:pPr>
        <w:rPr>
          <w:rFonts w:ascii="Lato" w:hAnsi="Lato"/>
          <w:color w:val="000000" w:themeColor="text1"/>
        </w:rPr>
      </w:pPr>
    </w:p>
    <w:p w14:paraId="60222040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The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can store programs which are approximately 30,000 characters in length. How much storage is this?</w:t>
      </w:r>
    </w:p>
    <w:p w14:paraId="183C2386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30 bits</w:t>
      </w:r>
    </w:p>
    <w:p w14:paraId="562B9136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30 bytes</w:t>
      </w:r>
    </w:p>
    <w:p w14:paraId="606EB409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30 kilobytes</w:t>
      </w:r>
    </w:p>
    <w:p w14:paraId="11FD9AEF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30 megabytes</w:t>
      </w:r>
    </w:p>
    <w:p w14:paraId="492D783F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706AF648" w14:textId="77777777" w:rsidR="002326C4" w:rsidRDefault="002326C4" w:rsidP="002326C4">
      <w:pPr>
        <w:rPr>
          <w:rFonts w:ascii="Lato" w:hAnsi="Lato"/>
          <w:color w:val="000000" w:themeColor="text1"/>
        </w:rPr>
      </w:pPr>
    </w:p>
    <w:p w14:paraId="5277097D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Michael has flashed his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and can no longer find his data. What has happened?</w:t>
      </w:r>
    </w:p>
    <w:p w14:paraId="3BB3D874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It has been saved in the flash folder</w:t>
      </w:r>
    </w:p>
    <w:p w14:paraId="7D839E06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It would have been deleted</w:t>
      </w:r>
    </w:p>
    <w:p w14:paraId="3D523BC0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It would have been transferred to the recycle bin</w:t>
      </w:r>
    </w:p>
    <w:p w14:paraId="16CAFA10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D. It would have transferred it from the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onto the computer</w:t>
      </w:r>
    </w:p>
    <w:p w14:paraId="03E7EBF7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73542663" w14:textId="77777777" w:rsidR="002326C4" w:rsidRDefault="002326C4" w:rsidP="002326C4">
      <w:pPr>
        <w:rPr>
          <w:rFonts w:ascii="Lato" w:hAnsi="Lato"/>
          <w:color w:val="000000" w:themeColor="text1"/>
        </w:rPr>
      </w:pPr>
    </w:p>
    <w:p w14:paraId="7E51A4FD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Which of the following file types can be used to store movies?</w:t>
      </w:r>
    </w:p>
    <w:p w14:paraId="1D337606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.ppt</w:t>
      </w:r>
    </w:p>
    <w:p w14:paraId="5A437E3F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.mov</w:t>
      </w:r>
    </w:p>
    <w:p w14:paraId="6A4F2E52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.mp3</w:t>
      </w:r>
    </w:p>
    <w:p w14:paraId="7AB0EE28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.doc</w:t>
      </w:r>
    </w:p>
    <w:p w14:paraId="70AD63B9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59081B60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>In the code below, what does the ‘r’ mean?</w:t>
      </w:r>
    </w:p>
    <w:p w14:paraId="270F251E" w14:textId="77777777" w:rsidR="002326C4" w:rsidRDefault="002326C4" w:rsidP="002326C4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with open(</w:t>
      </w:r>
      <w:r>
        <w:rPr>
          <w:rFonts w:ascii="Courier New" w:hAnsi="Courier New" w:cs="Courier New"/>
          <w:b/>
        </w:rPr>
        <w:t>'hello.txt'</w:t>
      </w:r>
      <w:r>
        <w:rPr>
          <w:rFonts w:ascii="Courier New" w:hAnsi="Courier New" w:cs="Courier New"/>
        </w:rPr>
        <w:t xml:space="preserve">, 'r') as </w:t>
      </w:r>
      <w:proofErr w:type="spellStart"/>
      <w:r>
        <w:rPr>
          <w:rFonts w:ascii="Courier New" w:hAnsi="Courier New" w:cs="Courier New"/>
        </w:rPr>
        <w:t>newFile</w:t>
      </w:r>
      <w:proofErr w:type="spellEnd"/>
      <w:r>
        <w:rPr>
          <w:rFonts w:ascii="Courier New" w:hAnsi="Courier New" w:cs="Courier New"/>
        </w:rPr>
        <w:t>:</w:t>
      </w:r>
    </w:p>
    <w:p w14:paraId="0B0FB150" w14:textId="77777777" w:rsidR="002326C4" w:rsidRDefault="002326C4" w:rsidP="002326C4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</w:t>
      </w:r>
    </w:p>
    <w:p w14:paraId="7412137D" w14:textId="77777777" w:rsidR="002326C4" w:rsidRDefault="002326C4" w:rsidP="002326C4">
      <w:pPr>
        <w:rPr>
          <w:rFonts w:ascii="Lato" w:hAnsi="Lato"/>
          <w:color w:val="000000" w:themeColor="text1"/>
        </w:rPr>
      </w:pPr>
    </w:p>
    <w:p w14:paraId="7482A2E9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The hello.txt file will temporarily be stored as r</w:t>
      </w:r>
    </w:p>
    <w:p w14:paraId="52B0B244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The file is being loaded from the r drive on the computer</w:t>
      </w:r>
    </w:p>
    <w:p w14:paraId="5FB3AAA6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The file is opened in read format</w:t>
      </w:r>
    </w:p>
    <w:p w14:paraId="0AA69B3E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The letter r will be added to the text file</w:t>
      </w:r>
    </w:p>
    <w:p w14:paraId="349E5372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38F3FF8D" w14:textId="77777777" w:rsidR="002326C4" w:rsidRDefault="002326C4" w:rsidP="002326C4">
      <w:pPr>
        <w:rPr>
          <w:rFonts w:ascii="Lato" w:hAnsi="Lato"/>
          <w:color w:val="000000" w:themeColor="text1"/>
        </w:rPr>
      </w:pPr>
    </w:p>
    <w:p w14:paraId="039F947A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Jo wishes to see the file directory on her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>. Which command does she need to use?</w:t>
      </w:r>
    </w:p>
    <w:p w14:paraId="1C0FAE0A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A. </w:t>
      </w:r>
      <w:proofErr w:type="spellStart"/>
      <w:r>
        <w:rPr>
          <w:rFonts w:ascii="Lato" w:hAnsi="Lato"/>
          <w:color w:val="000000" w:themeColor="text1"/>
        </w:rPr>
        <w:t>os.showdir</w:t>
      </w:r>
      <w:proofErr w:type="spellEnd"/>
      <w:r>
        <w:rPr>
          <w:rFonts w:ascii="Lato" w:hAnsi="Lato"/>
          <w:color w:val="000000" w:themeColor="text1"/>
        </w:rPr>
        <w:t>()</w:t>
      </w:r>
    </w:p>
    <w:p w14:paraId="2094856F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B. </w:t>
      </w:r>
      <w:proofErr w:type="spellStart"/>
      <w:r>
        <w:rPr>
          <w:rFonts w:ascii="Lato" w:hAnsi="Lato"/>
          <w:color w:val="000000" w:themeColor="text1"/>
        </w:rPr>
        <w:t>os.show</w:t>
      </w:r>
      <w:proofErr w:type="spellEnd"/>
      <w:r>
        <w:rPr>
          <w:rFonts w:ascii="Lato" w:hAnsi="Lato"/>
          <w:color w:val="000000" w:themeColor="text1"/>
        </w:rPr>
        <w:t>()</w:t>
      </w:r>
    </w:p>
    <w:p w14:paraId="7CCFB7F5" w14:textId="77777777" w:rsidR="002326C4" w:rsidRPr="002326C4" w:rsidRDefault="002326C4" w:rsidP="002326C4">
      <w:pPr>
        <w:rPr>
          <w:rFonts w:ascii="Lato" w:hAnsi="Lato"/>
          <w:color w:val="000000" w:themeColor="text1"/>
          <w:lang w:val="fr-FR"/>
        </w:rPr>
      </w:pPr>
      <w:r w:rsidRPr="002326C4">
        <w:rPr>
          <w:rFonts w:ascii="Lato" w:hAnsi="Lato"/>
          <w:color w:val="000000" w:themeColor="text1"/>
          <w:lang w:val="fr-FR"/>
        </w:rPr>
        <w:t xml:space="preserve">C. </w:t>
      </w:r>
      <w:proofErr w:type="spellStart"/>
      <w:proofErr w:type="gramStart"/>
      <w:r w:rsidRPr="002326C4">
        <w:rPr>
          <w:rFonts w:ascii="Lato" w:hAnsi="Lato"/>
          <w:color w:val="000000" w:themeColor="text1"/>
          <w:lang w:val="fr-FR"/>
        </w:rPr>
        <w:t>os.showfiles</w:t>
      </w:r>
      <w:proofErr w:type="spellEnd"/>
      <w:proofErr w:type="gramEnd"/>
      <w:r w:rsidRPr="002326C4">
        <w:rPr>
          <w:rFonts w:ascii="Lato" w:hAnsi="Lato"/>
          <w:color w:val="000000" w:themeColor="text1"/>
          <w:lang w:val="fr-FR"/>
        </w:rPr>
        <w:t>()</w:t>
      </w:r>
    </w:p>
    <w:p w14:paraId="47D11A87" w14:textId="77777777" w:rsidR="002326C4" w:rsidRPr="002326C4" w:rsidRDefault="002326C4" w:rsidP="002326C4">
      <w:pPr>
        <w:rPr>
          <w:rFonts w:ascii="Lato" w:hAnsi="Lato"/>
          <w:color w:val="000000" w:themeColor="text1"/>
          <w:lang w:val="fr-FR"/>
        </w:rPr>
      </w:pPr>
      <w:r w:rsidRPr="002326C4">
        <w:rPr>
          <w:rFonts w:ascii="Lato" w:hAnsi="Lato"/>
          <w:color w:val="000000" w:themeColor="text1"/>
          <w:lang w:val="fr-FR"/>
        </w:rPr>
        <w:t xml:space="preserve">D. </w:t>
      </w:r>
      <w:proofErr w:type="spellStart"/>
      <w:proofErr w:type="gramStart"/>
      <w:r w:rsidRPr="002326C4">
        <w:rPr>
          <w:rFonts w:ascii="Lato" w:hAnsi="Lato"/>
          <w:color w:val="000000" w:themeColor="text1"/>
          <w:lang w:val="fr-FR"/>
        </w:rPr>
        <w:t>os.listdir</w:t>
      </w:r>
      <w:proofErr w:type="spellEnd"/>
      <w:proofErr w:type="gramEnd"/>
      <w:r w:rsidRPr="002326C4">
        <w:rPr>
          <w:rFonts w:ascii="Lato" w:hAnsi="Lato"/>
          <w:color w:val="000000" w:themeColor="text1"/>
          <w:lang w:val="fr-FR"/>
        </w:rPr>
        <w:t>()</w:t>
      </w:r>
    </w:p>
    <w:p w14:paraId="3BF395DE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D</w:t>
      </w:r>
    </w:p>
    <w:p w14:paraId="0AC943E9" w14:textId="77777777" w:rsidR="002326C4" w:rsidRDefault="002326C4" w:rsidP="002326C4">
      <w:pPr>
        <w:rPr>
          <w:rFonts w:ascii="Lato" w:hAnsi="Lato"/>
          <w:color w:val="000000" w:themeColor="text1"/>
        </w:rPr>
      </w:pPr>
    </w:p>
    <w:p w14:paraId="663F0873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Harriet would like to access restricted hardware such as the CPU and buses. Which module should she use?</w:t>
      </w:r>
    </w:p>
    <w:p w14:paraId="1B341692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The restricted module</w:t>
      </w:r>
    </w:p>
    <w:p w14:paraId="38529D01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The machine module</w:t>
      </w:r>
    </w:p>
    <w:p w14:paraId="545E1185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The hardware module</w:t>
      </w:r>
    </w:p>
    <w:p w14:paraId="37D2F335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The brain module</w:t>
      </w:r>
    </w:p>
    <w:p w14:paraId="32C91491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6726D01F" w14:textId="77777777" w:rsidR="002326C4" w:rsidRDefault="002326C4" w:rsidP="002326C4">
      <w:pPr>
        <w:rPr>
          <w:rFonts w:ascii="Lato" w:hAnsi="Lato"/>
          <w:color w:val="000000" w:themeColor="text1"/>
        </w:rPr>
      </w:pPr>
    </w:p>
    <w:p w14:paraId="570B201C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ifferent CPUs have been measured at different frequencies. Which CPU is currently carrying out the most work?</w:t>
      </w:r>
    </w:p>
    <w:p w14:paraId="60DBACC2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2MHz</w:t>
      </w:r>
    </w:p>
    <w:p w14:paraId="667F7F77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100KHz</w:t>
      </w:r>
    </w:p>
    <w:p w14:paraId="4449F523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500Hz</w:t>
      </w:r>
    </w:p>
    <w:p w14:paraId="644E11AF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.1GHz</w:t>
      </w:r>
    </w:p>
    <w:p w14:paraId="22095BD7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D</w:t>
      </w:r>
    </w:p>
    <w:p w14:paraId="5C1504D8" w14:textId="77777777" w:rsidR="002326C4" w:rsidRDefault="002326C4" w:rsidP="002326C4">
      <w:pPr>
        <w:rPr>
          <w:rFonts w:ascii="Lato" w:hAnsi="Lato"/>
          <w:color w:val="000000" w:themeColor="text1"/>
        </w:rPr>
      </w:pPr>
    </w:p>
    <w:p w14:paraId="2D67C616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 xml:space="preserve">Roderick has broken the reset button on his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>. He has heard that he can reset it using code. Which command should he use?</w:t>
      </w:r>
    </w:p>
    <w:p w14:paraId="0126F7E3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A. </w:t>
      </w:r>
      <w:proofErr w:type="spellStart"/>
      <w:r>
        <w:rPr>
          <w:rFonts w:ascii="Lato" w:hAnsi="Lato"/>
          <w:color w:val="000000" w:themeColor="text1"/>
        </w:rPr>
        <w:t>machine.reset</w:t>
      </w:r>
      <w:proofErr w:type="spellEnd"/>
      <w:r>
        <w:rPr>
          <w:rFonts w:ascii="Lato" w:hAnsi="Lato"/>
          <w:color w:val="000000" w:themeColor="text1"/>
        </w:rPr>
        <w:t>()</w:t>
      </w:r>
    </w:p>
    <w:p w14:paraId="4F00744A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B. </w:t>
      </w:r>
      <w:proofErr w:type="spellStart"/>
      <w:r>
        <w:rPr>
          <w:rFonts w:ascii="Lato" w:hAnsi="Lato"/>
          <w:color w:val="000000" w:themeColor="text1"/>
        </w:rPr>
        <w:t>microbit.reset</w:t>
      </w:r>
      <w:proofErr w:type="spellEnd"/>
      <w:r>
        <w:rPr>
          <w:rFonts w:ascii="Lato" w:hAnsi="Lato"/>
          <w:color w:val="000000" w:themeColor="text1"/>
        </w:rPr>
        <w:t>()</w:t>
      </w:r>
    </w:p>
    <w:p w14:paraId="5F7A16E5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C. </w:t>
      </w:r>
      <w:proofErr w:type="spellStart"/>
      <w:r>
        <w:rPr>
          <w:rFonts w:ascii="Lato" w:hAnsi="Lato"/>
          <w:color w:val="000000" w:themeColor="text1"/>
        </w:rPr>
        <w:t>kernel.reset</w:t>
      </w:r>
      <w:proofErr w:type="spellEnd"/>
      <w:r>
        <w:rPr>
          <w:rFonts w:ascii="Lato" w:hAnsi="Lato"/>
          <w:color w:val="000000" w:themeColor="text1"/>
        </w:rPr>
        <w:t>()</w:t>
      </w:r>
    </w:p>
    <w:p w14:paraId="69CD3697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reset()</w:t>
      </w:r>
    </w:p>
    <w:p w14:paraId="00B4322D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A</w:t>
      </w:r>
    </w:p>
    <w:p w14:paraId="1BF58A5E" w14:textId="77777777" w:rsidR="002326C4" w:rsidRDefault="002326C4" w:rsidP="002326C4">
      <w:pPr>
        <w:rPr>
          <w:rFonts w:ascii="Lato" w:hAnsi="Lato"/>
          <w:color w:val="000000" w:themeColor="text1"/>
        </w:rPr>
      </w:pPr>
    </w:p>
    <w:p w14:paraId="35C9FD76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The screen on the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is made up of an LED matrix. How can the LEDs be used?</w:t>
      </w:r>
    </w:p>
    <w:p w14:paraId="210D5785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To produce light</w:t>
      </w:r>
    </w:p>
    <w:p w14:paraId="17E35B97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To store a charge to power other devices</w:t>
      </w:r>
    </w:p>
    <w:p w14:paraId="083D7445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 To measure light</w:t>
      </w:r>
    </w:p>
    <w:p w14:paraId="38A22853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D.  To produce and measure light </w:t>
      </w:r>
    </w:p>
    <w:p w14:paraId="3FF1C6E7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D</w:t>
      </w:r>
    </w:p>
    <w:p w14:paraId="39686216" w14:textId="77777777" w:rsidR="002326C4" w:rsidRDefault="002326C4" w:rsidP="002326C4">
      <w:pPr>
        <w:rPr>
          <w:rFonts w:ascii="Lato" w:hAnsi="Lato"/>
          <w:color w:val="000000" w:themeColor="text1"/>
        </w:rPr>
      </w:pPr>
    </w:p>
    <w:p w14:paraId="7487BB7C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What is the code </w:t>
      </w:r>
      <w:proofErr w:type="spellStart"/>
      <w:r>
        <w:rPr>
          <w:rFonts w:ascii="Lato" w:hAnsi="Lato"/>
          <w:color w:val="000000" w:themeColor="text1"/>
        </w:rPr>
        <w:t>microbit.MicroBitDigitalPin</w:t>
      </w:r>
      <w:proofErr w:type="spellEnd"/>
      <w:r>
        <w:rPr>
          <w:rFonts w:ascii="Lato" w:hAnsi="Lato"/>
          <w:color w:val="000000" w:themeColor="text1"/>
        </w:rPr>
        <w:t xml:space="preserve"> an example of?</w:t>
      </w:r>
    </w:p>
    <w:p w14:paraId="1630678E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Selection</w:t>
      </w:r>
    </w:p>
    <w:p w14:paraId="5A016E74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Iteration</w:t>
      </w:r>
    </w:p>
    <w:p w14:paraId="03F73701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 Sub Program</w:t>
      </w:r>
    </w:p>
    <w:p w14:paraId="3E05D331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Class</w:t>
      </w:r>
    </w:p>
    <w:p w14:paraId="0083D0A0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D</w:t>
      </w:r>
    </w:p>
    <w:p w14:paraId="38471C92" w14:textId="77777777" w:rsidR="002326C4" w:rsidRDefault="002326C4" w:rsidP="002326C4">
      <w:pPr>
        <w:rPr>
          <w:rFonts w:ascii="Lato" w:hAnsi="Lato"/>
          <w:color w:val="000000" w:themeColor="text1"/>
        </w:rPr>
      </w:pPr>
    </w:p>
    <w:p w14:paraId="1B1FF052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Two </w:t>
      </w:r>
      <w:proofErr w:type="spellStart"/>
      <w:r>
        <w:rPr>
          <w:rFonts w:ascii="Lato" w:hAnsi="Lato"/>
          <w:color w:val="000000" w:themeColor="text1"/>
        </w:rPr>
        <w:t>microbits</w:t>
      </w:r>
      <w:proofErr w:type="spellEnd"/>
      <w:r>
        <w:rPr>
          <w:rFonts w:ascii="Lato" w:hAnsi="Lato"/>
          <w:color w:val="000000" w:themeColor="text1"/>
        </w:rPr>
        <w:t xml:space="preserve"> with to communicate with each other using radio waves. If the sending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sets the radio channel to 1 what radio channel should the receiving device be set to?</w:t>
      </w:r>
    </w:p>
    <w:p w14:paraId="3353471E" w14:textId="77777777" w:rsidR="002326C4" w:rsidRDefault="002326C4" w:rsidP="002326C4">
      <w:pPr>
        <w:rPr>
          <w:rFonts w:ascii="Lato" w:hAnsi="Lato"/>
          <w:color w:val="000000" w:themeColor="text1"/>
        </w:rPr>
      </w:pPr>
    </w:p>
    <w:p w14:paraId="1CDC0EC3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1</w:t>
      </w:r>
    </w:p>
    <w:p w14:paraId="412EFF8B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0</w:t>
      </w:r>
    </w:p>
    <w:p w14:paraId="430E53E2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2</w:t>
      </w:r>
    </w:p>
    <w:p w14:paraId="17B4DD85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01</w:t>
      </w:r>
    </w:p>
    <w:p w14:paraId="10A2F7AF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A</w:t>
      </w:r>
    </w:p>
    <w:p w14:paraId="5704A92C" w14:textId="77777777" w:rsidR="002326C4" w:rsidRDefault="002326C4" w:rsidP="002326C4">
      <w:pPr>
        <w:rPr>
          <w:rFonts w:ascii="Lato" w:hAnsi="Lato"/>
          <w:color w:val="000000" w:themeColor="text1"/>
        </w:rPr>
      </w:pPr>
    </w:p>
    <w:p w14:paraId="68DAEA74" w14:textId="77777777" w:rsidR="002326C4" w:rsidRDefault="002326C4" w:rsidP="002326C4">
      <w:pPr>
        <w:pStyle w:val="NoSpacing"/>
        <w:rPr>
          <w:rFonts w:ascii="Lato" w:hAnsi="Lato" w:cs="Courier New"/>
        </w:rPr>
      </w:pPr>
      <w:r>
        <w:rPr>
          <w:rFonts w:ascii="Lato" w:hAnsi="Lato" w:cs="Courier New"/>
        </w:rPr>
        <w:lastRenderedPageBreak/>
        <w:t>Which of the following could be used when writing a selection statement?</w:t>
      </w:r>
    </w:p>
    <w:p w14:paraId="31614C71" w14:textId="77777777" w:rsidR="002326C4" w:rsidRDefault="002326C4" w:rsidP="002326C4">
      <w:pPr>
        <w:rPr>
          <w:rFonts w:ascii="Lato" w:hAnsi="Lato"/>
          <w:color w:val="000000" w:themeColor="text1"/>
        </w:rPr>
      </w:pPr>
    </w:p>
    <w:p w14:paraId="7CBE5EE4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for</w:t>
      </w:r>
    </w:p>
    <w:p w14:paraId="2E4B5AD9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if</w:t>
      </w:r>
    </w:p>
    <w:p w14:paraId="1BE900CA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print</w:t>
      </w:r>
    </w:p>
    <w:p w14:paraId="54D00393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from</w:t>
      </w:r>
    </w:p>
    <w:p w14:paraId="4B25EF1A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095283FA" w14:textId="77777777" w:rsidR="002326C4" w:rsidRDefault="002326C4" w:rsidP="002326C4">
      <w:pPr>
        <w:rPr>
          <w:rFonts w:ascii="Lato" w:hAnsi="Lato"/>
          <w:color w:val="000000" w:themeColor="text1"/>
        </w:rPr>
      </w:pPr>
    </w:p>
    <w:p w14:paraId="3D9DC4E5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You wish to set your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to receive data from one of your friends </w:t>
      </w:r>
      <w:proofErr w:type="spellStart"/>
      <w:r>
        <w:rPr>
          <w:rFonts w:ascii="Lato" w:hAnsi="Lato"/>
          <w:color w:val="000000" w:themeColor="text1"/>
        </w:rPr>
        <w:t>microbits</w:t>
      </w:r>
      <w:proofErr w:type="spellEnd"/>
      <w:r>
        <w:rPr>
          <w:rFonts w:ascii="Lato" w:hAnsi="Lato"/>
          <w:color w:val="000000" w:themeColor="text1"/>
        </w:rPr>
        <w:t xml:space="preserve"> via radio. Your friend is using channel 1 but you haven’t set the channel on your device. What will happen?</w:t>
      </w:r>
    </w:p>
    <w:p w14:paraId="68974C12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A. You will receive data only from the nearest </w:t>
      </w:r>
      <w:proofErr w:type="spellStart"/>
      <w:r>
        <w:rPr>
          <w:rFonts w:ascii="Lato" w:hAnsi="Lato"/>
          <w:color w:val="000000" w:themeColor="text1"/>
        </w:rPr>
        <w:t>microbits</w:t>
      </w:r>
      <w:proofErr w:type="spellEnd"/>
      <w:r>
        <w:rPr>
          <w:rFonts w:ascii="Lato" w:hAnsi="Lato"/>
          <w:color w:val="000000" w:themeColor="text1"/>
        </w:rPr>
        <w:t xml:space="preserve"> </w:t>
      </w:r>
    </w:p>
    <w:p w14:paraId="0F4E484D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You won’t receive any data via radio</w:t>
      </w:r>
    </w:p>
    <w:p w14:paraId="49386BD1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C. It will crash your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</w:t>
      </w:r>
    </w:p>
    <w:p w14:paraId="148D1376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D. You will receive data from all </w:t>
      </w:r>
      <w:proofErr w:type="spellStart"/>
      <w:r>
        <w:rPr>
          <w:rFonts w:ascii="Lato" w:hAnsi="Lato"/>
          <w:color w:val="000000" w:themeColor="text1"/>
        </w:rPr>
        <w:t>microbits</w:t>
      </w:r>
      <w:proofErr w:type="spellEnd"/>
      <w:r>
        <w:rPr>
          <w:rFonts w:ascii="Lato" w:hAnsi="Lato"/>
          <w:color w:val="000000" w:themeColor="text1"/>
        </w:rPr>
        <w:t xml:space="preserve"> that are within range</w:t>
      </w:r>
    </w:p>
    <w:p w14:paraId="033043E1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D</w:t>
      </w:r>
    </w:p>
    <w:p w14:paraId="6DA8B014" w14:textId="77777777" w:rsidR="002326C4" w:rsidRDefault="002326C4" w:rsidP="002326C4">
      <w:pPr>
        <w:rPr>
          <w:rFonts w:ascii="Lato" w:hAnsi="Lato"/>
          <w:color w:val="000000" w:themeColor="text1"/>
        </w:rPr>
      </w:pPr>
    </w:p>
    <w:p w14:paraId="7B77E8F3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The pins on the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can be used to control both the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and external devices. What is the name of the cable below which can be used to connect the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to external devices?</w:t>
      </w:r>
    </w:p>
    <w:p w14:paraId="4230A298" w14:textId="77777777" w:rsidR="002326C4" w:rsidRDefault="002326C4" w:rsidP="002326C4">
      <w:pPr>
        <w:rPr>
          <w:rFonts w:ascii="Lato" w:hAnsi="Lato"/>
          <w:color w:val="000000" w:themeColor="text1"/>
        </w:rPr>
      </w:pPr>
    </w:p>
    <w:p w14:paraId="5EDA85D9" w14:textId="42BFA053" w:rsidR="002326C4" w:rsidRDefault="002326C4" w:rsidP="002326C4">
      <w:pPr>
        <w:rPr>
          <w:rFonts w:ascii="Lato" w:hAnsi="Lato"/>
          <w:color w:val="000000" w:themeColor="text1"/>
        </w:rPr>
      </w:pPr>
      <w:r>
        <w:rPr>
          <w:noProof/>
          <w:lang w:eastAsia="en-GB"/>
        </w:rPr>
        <w:drawing>
          <wp:inline distT="0" distB="0" distL="0" distR="0" wp14:anchorId="393D9378" wp14:editId="78CBEFE8">
            <wp:extent cx="1876425" cy="1247775"/>
            <wp:effectExtent l="0" t="0" r="9525" b="9525"/>
            <wp:docPr id="1" name="Picture 1" descr="Image result for crocodile cli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crocodile clip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4DAD81" w14:textId="77777777" w:rsidR="002326C4" w:rsidRPr="002326C4" w:rsidRDefault="002326C4" w:rsidP="002326C4">
      <w:pPr>
        <w:rPr>
          <w:rFonts w:ascii="Lato" w:hAnsi="Lato"/>
          <w:color w:val="000000" w:themeColor="text1"/>
          <w:lang w:val="fr-FR"/>
        </w:rPr>
      </w:pPr>
      <w:r w:rsidRPr="002326C4">
        <w:rPr>
          <w:rFonts w:ascii="Lato" w:hAnsi="Lato"/>
          <w:color w:val="000000" w:themeColor="text1"/>
          <w:lang w:val="fr-FR"/>
        </w:rPr>
        <w:t>A. Cat 5</w:t>
      </w:r>
    </w:p>
    <w:p w14:paraId="3F05CEE8" w14:textId="77777777" w:rsidR="002326C4" w:rsidRPr="002326C4" w:rsidRDefault="002326C4" w:rsidP="002326C4">
      <w:pPr>
        <w:rPr>
          <w:rFonts w:ascii="Lato" w:hAnsi="Lato"/>
          <w:color w:val="000000" w:themeColor="text1"/>
          <w:lang w:val="fr-FR"/>
        </w:rPr>
      </w:pPr>
      <w:r w:rsidRPr="002326C4">
        <w:rPr>
          <w:rFonts w:ascii="Lato" w:hAnsi="Lato"/>
          <w:color w:val="000000" w:themeColor="text1"/>
          <w:lang w:val="fr-FR"/>
        </w:rPr>
        <w:t>B. Cat 6</w:t>
      </w:r>
    </w:p>
    <w:p w14:paraId="5CDF7817" w14:textId="77777777" w:rsidR="002326C4" w:rsidRPr="002326C4" w:rsidRDefault="002326C4" w:rsidP="002326C4">
      <w:pPr>
        <w:rPr>
          <w:rFonts w:ascii="Lato" w:hAnsi="Lato"/>
          <w:color w:val="000000" w:themeColor="text1"/>
          <w:lang w:val="fr-FR"/>
        </w:rPr>
      </w:pPr>
      <w:r w:rsidRPr="002326C4">
        <w:rPr>
          <w:rFonts w:ascii="Lato" w:hAnsi="Lato"/>
          <w:color w:val="000000" w:themeColor="text1"/>
          <w:lang w:val="fr-FR"/>
        </w:rPr>
        <w:t>C. Crocodile</w:t>
      </w:r>
    </w:p>
    <w:p w14:paraId="040F0278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Hippopotamus</w:t>
      </w:r>
    </w:p>
    <w:p w14:paraId="4EDE6F96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466BBDF6" w14:textId="77777777" w:rsidR="002326C4" w:rsidRDefault="002326C4" w:rsidP="002326C4">
      <w:pPr>
        <w:rPr>
          <w:rFonts w:ascii="Lato" w:hAnsi="Lato"/>
          <w:color w:val="000000" w:themeColor="text1"/>
        </w:rPr>
      </w:pPr>
    </w:p>
    <w:p w14:paraId="1620B02F" w14:textId="77777777" w:rsidR="002326C4" w:rsidRDefault="002326C4" w:rsidP="002326C4">
      <w:pPr>
        <w:rPr>
          <w:rFonts w:ascii="Lato" w:hAnsi="Lato"/>
          <w:color w:val="000000" w:themeColor="text1"/>
        </w:rPr>
      </w:pPr>
    </w:p>
    <w:p w14:paraId="2E63527F" w14:textId="7CDF1B21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>What is the name of the device which gives precise control of movement so that it can be used to steer devices?</w:t>
      </w:r>
    </w:p>
    <w:p w14:paraId="33609A98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Sensor</w:t>
      </w:r>
    </w:p>
    <w:p w14:paraId="1C178580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Motor</w:t>
      </w:r>
    </w:p>
    <w:p w14:paraId="4D692F87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Engine</w:t>
      </w:r>
    </w:p>
    <w:p w14:paraId="57513871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Servo</w:t>
      </w:r>
    </w:p>
    <w:p w14:paraId="61EF1E31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D</w:t>
      </w:r>
    </w:p>
    <w:p w14:paraId="2D662128" w14:textId="77777777" w:rsidR="002326C4" w:rsidRDefault="002326C4" w:rsidP="002326C4">
      <w:pPr>
        <w:rPr>
          <w:rFonts w:ascii="Lato" w:hAnsi="Lato"/>
          <w:color w:val="000000" w:themeColor="text1"/>
        </w:rPr>
      </w:pPr>
    </w:p>
    <w:p w14:paraId="4212CFD3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 programmer has written the line of code below. Why have they use a #?</w:t>
      </w:r>
    </w:p>
    <w:p w14:paraId="66BBB8C0" w14:textId="77777777" w:rsidR="002326C4" w:rsidRDefault="002326C4" w:rsidP="002326C4">
      <w:pPr>
        <w:pStyle w:val="NoSpacing"/>
        <w:rPr>
          <w:rFonts w:ascii="Courier New" w:hAnsi="Courier New" w:cs="Courier New"/>
          <w:b/>
        </w:rPr>
      </w:pPr>
      <w:r>
        <w:rPr>
          <w:rFonts w:ascii="Courier New" w:hAnsi="Courier New" w:cs="Courier New"/>
        </w:rPr>
        <w:t xml:space="preserve">needs = </w:t>
      </w:r>
      <w:proofErr w:type="spellStart"/>
      <w:r>
        <w:rPr>
          <w:rFonts w:ascii="Courier New" w:hAnsi="Courier New" w:cs="Courier New"/>
        </w:rPr>
        <w:t>random.randint</w:t>
      </w:r>
      <w:proofErr w:type="spellEnd"/>
      <w:r>
        <w:rPr>
          <w:rFonts w:ascii="Courier New" w:hAnsi="Courier New" w:cs="Courier New"/>
        </w:rPr>
        <w:t xml:space="preserve">(1, 4) </w:t>
      </w:r>
      <w:r>
        <w:rPr>
          <w:rFonts w:ascii="Courier New" w:hAnsi="Courier New" w:cs="Courier New"/>
          <w:b/>
        </w:rPr>
        <w:t>#change after testing</w:t>
      </w:r>
    </w:p>
    <w:p w14:paraId="4AAB9B8E" w14:textId="77777777" w:rsidR="002326C4" w:rsidRDefault="002326C4" w:rsidP="002326C4">
      <w:pPr>
        <w:rPr>
          <w:rFonts w:ascii="Lato" w:hAnsi="Lato"/>
          <w:color w:val="000000" w:themeColor="text1"/>
        </w:rPr>
      </w:pPr>
    </w:p>
    <w:p w14:paraId="347B6F74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To tell the computer that this is the most important line of code</w:t>
      </w:r>
    </w:p>
    <w:p w14:paraId="7E6F78F2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B. To tell the computer to ignore the whole line of code </w:t>
      </w:r>
    </w:p>
    <w:p w14:paraId="157FEAE1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To tell the computer to change the line once it has been tested</w:t>
      </w:r>
    </w:p>
    <w:p w14:paraId="67628317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To tell the computer to ignore the text after the #</w:t>
      </w:r>
    </w:p>
    <w:p w14:paraId="494C02E4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D</w:t>
      </w:r>
    </w:p>
    <w:p w14:paraId="0417B023" w14:textId="77777777" w:rsidR="002326C4" w:rsidRDefault="002326C4" w:rsidP="002326C4">
      <w:pPr>
        <w:rPr>
          <w:rFonts w:ascii="Lato" w:hAnsi="Lato"/>
          <w:color w:val="000000" w:themeColor="text1"/>
        </w:rPr>
      </w:pPr>
    </w:p>
    <w:p w14:paraId="1BCCD0E2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James wants to write a program using a series of functions. His first function is going to look at gameplay. Which command below would create a new function called gameplay?</w:t>
      </w:r>
    </w:p>
    <w:p w14:paraId="1B764159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function gameplay():</w:t>
      </w:r>
    </w:p>
    <w:p w14:paraId="22B5C59B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def gameplay():</w:t>
      </w:r>
    </w:p>
    <w:p w14:paraId="326A8FB8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def (gameplay):</w:t>
      </w:r>
    </w:p>
    <w:p w14:paraId="3D185977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gameplay()</w:t>
      </w:r>
    </w:p>
    <w:p w14:paraId="6A2CF8FA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5A588B5A" w14:textId="77777777" w:rsidR="002326C4" w:rsidRDefault="002326C4" w:rsidP="002326C4">
      <w:pPr>
        <w:rPr>
          <w:rFonts w:ascii="Lato" w:hAnsi="Lato"/>
          <w:color w:val="000000" w:themeColor="text1"/>
        </w:rPr>
      </w:pPr>
    </w:p>
    <w:p w14:paraId="344C842B" w14:textId="77777777" w:rsidR="002326C4" w:rsidRDefault="002326C4" w:rsidP="002326C4">
      <w:pPr>
        <w:rPr>
          <w:rFonts w:ascii="Lato" w:hAnsi="Lato"/>
          <w:color w:val="000000" w:themeColor="text1"/>
        </w:rPr>
      </w:pPr>
    </w:p>
    <w:p w14:paraId="54D385AE" w14:textId="77777777" w:rsidR="002326C4" w:rsidRDefault="002326C4" w:rsidP="002326C4">
      <w:pPr>
        <w:rPr>
          <w:rFonts w:ascii="Lato" w:hAnsi="Lato"/>
          <w:color w:val="000000" w:themeColor="text1"/>
        </w:rPr>
      </w:pPr>
    </w:p>
    <w:p w14:paraId="3FAAB31E" w14:textId="77777777" w:rsidR="002326C4" w:rsidRDefault="002326C4" w:rsidP="002326C4">
      <w:pPr>
        <w:rPr>
          <w:rFonts w:ascii="Lato" w:hAnsi="Lato"/>
          <w:color w:val="000000" w:themeColor="text1"/>
        </w:rPr>
      </w:pPr>
    </w:p>
    <w:p w14:paraId="11B3FE5B" w14:textId="77777777" w:rsidR="002326C4" w:rsidRDefault="002326C4" w:rsidP="002326C4">
      <w:pPr>
        <w:rPr>
          <w:rFonts w:ascii="Lato" w:hAnsi="Lato"/>
          <w:color w:val="000000" w:themeColor="text1"/>
        </w:rPr>
      </w:pPr>
    </w:p>
    <w:p w14:paraId="27EFFE33" w14:textId="77777777" w:rsidR="002326C4" w:rsidRDefault="002326C4" w:rsidP="002326C4">
      <w:pPr>
        <w:rPr>
          <w:rFonts w:ascii="Lato" w:hAnsi="Lato"/>
          <w:color w:val="000000" w:themeColor="text1"/>
        </w:rPr>
      </w:pPr>
    </w:p>
    <w:p w14:paraId="080CDDA2" w14:textId="77777777" w:rsidR="002326C4" w:rsidRDefault="002326C4" w:rsidP="002326C4">
      <w:pPr>
        <w:rPr>
          <w:rFonts w:ascii="Lato" w:hAnsi="Lato"/>
          <w:color w:val="000000" w:themeColor="text1"/>
        </w:rPr>
      </w:pPr>
    </w:p>
    <w:p w14:paraId="2BBB1E99" w14:textId="77777777" w:rsidR="002326C4" w:rsidRDefault="002326C4" w:rsidP="002326C4">
      <w:pPr>
        <w:rPr>
          <w:rFonts w:ascii="Lato" w:hAnsi="Lato"/>
          <w:color w:val="000000" w:themeColor="text1"/>
        </w:rPr>
      </w:pPr>
    </w:p>
    <w:p w14:paraId="11E6D131" w14:textId="709F5635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>Which line(s) in the program below contains an example of iteration?</w:t>
      </w:r>
    </w:p>
    <w:p w14:paraId="5EF401F1" w14:textId="77777777" w:rsidR="002326C4" w:rsidRDefault="002326C4" w:rsidP="002326C4">
      <w:pPr>
        <w:pStyle w:val="NoSpacing"/>
        <w:numPr>
          <w:ilvl w:val="0"/>
          <w:numId w:val="20"/>
        </w:num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while True:</w:t>
      </w:r>
    </w:p>
    <w:p w14:paraId="51FB5CC8" w14:textId="77777777" w:rsidR="002326C4" w:rsidRDefault="002326C4" w:rsidP="002326C4">
      <w:pPr>
        <w:pStyle w:val="NoSpacing"/>
        <w:numPr>
          <w:ilvl w:val="0"/>
          <w:numId w:val="20"/>
        </w:num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while running == True:</w:t>
      </w:r>
    </w:p>
    <w:p w14:paraId="33234384" w14:textId="77777777" w:rsidR="002326C4" w:rsidRDefault="002326C4" w:rsidP="002326C4">
      <w:pPr>
        <w:pStyle w:val="NoSpacing"/>
        <w:rPr>
          <w:rFonts w:ascii="Courier New" w:hAnsi="Courier New" w:cs="Courier New"/>
          <w:b/>
        </w:rPr>
      </w:pPr>
      <w:r>
        <w:rPr>
          <w:rFonts w:ascii="Courier New" w:hAnsi="Courier New" w:cs="Courier New"/>
        </w:rPr>
        <w:t xml:space="preserve">           needs = </w:t>
      </w:r>
      <w:proofErr w:type="spellStart"/>
      <w:r>
        <w:rPr>
          <w:rFonts w:ascii="Courier New" w:hAnsi="Courier New" w:cs="Courier New"/>
        </w:rPr>
        <w:t>random.randint</w:t>
      </w:r>
      <w:proofErr w:type="spellEnd"/>
      <w:r>
        <w:rPr>
          <w:rFonts w:ascii="Courier New" w:hAnsi="Courier New" w:cs="Courier New"/>
        </w:rPr>
        <w:t xml:space="preserve">(1, 4) </w:t>
      </w:r>
      <w:r>
        <w:rPr>
          <w:rFonts w:ascii="Courier New" w:hAnsi="Courier New" w:cs="Courier New"/>
          <w:b/>
        </w:rPr>
        <w:t>#change after testing</w:t>
      </w:r>
    </w:p>
    <w:p w14:paraId="6AE1F724" w14:textId="77777777" w:rsidR="002326C4" w:rsidRDefault="002326C4" w:rsidP="002326C4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sleep(1000)</w:t>
      </w:r>
    </w:p>
    <w:p w14:paraId="79D31843" w14:textId="77777777" w:rsidR="002326C4" w:rsidRDefault="002326C4" w:rsidP="002326C4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03.        if needs == 1:</w:t>
      </w:r>
    </w:p>
    <w:p w14:paraId="3256A9AB" w14:textId="77777777" w:rsidR="002326C4" w:rsidRDefault="002326C4" w:rsidP="002326C4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     cuddles()</w:t>
      </w:r>
    </w:p>
    <w:p w14:paraId="41B7CB2E" w14:textId="77777777" w:rsidR="002326C4" w:rsidRDefault="002326C4" w:rsidP="002326C4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04.           running = False</w:t>
      </w:r>
    </w:p>
    <w:p w14:paraId="42FA772E" w14:textId="77777777" w:rsidR="002326C4" w:rsidRDefault="002326C4" w:rsidP="002326C4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     sleep(1000)</w:t>
      </w:r>
    </w:p>
    <w:p w14:paraId="1DBB06E4" w14:textId="77777777" w:rsidR="002326C4" w:rsidRDefault="002326C4" w:rsidP="002326C4">
      <w:pPr>
        <w:rPr>
          <w:rFonts w:ascii="Lato" w:hAnsi="Lato"/>
          <w:color w:val="000000" w:themeColor="text1"/>
        </w:rPr>
      </w:pPr>
    </w:p>
    <w:p w14:paraId="2B0410E0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01</w:t>
      </w:r>
    </w:p>
    <w:p w14:paraId="5608361E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02</w:t>
      </w:r>
    </w:p>
    <w:p w14:paraId="14110773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01 and 02</w:t>
      </w:r>
    </w:p>
    <w:p w14:paraId="6C57857D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01, 02 and 03</w:t>
      </w:r>
    </w:p>
    <w:p w14:paraId="74A90DE2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14869283" w14:textId="77777777" w:rsidR="002326C4" w:rsidRDefault="002326C4" w:rsidP="002326C4">
      <w:pPr>
        <w:rPr>
          <w:rFonts w:ascii="Lato" w:hAnsi="Lato"/>
          <w:color w:val="000000" w:themeColor="text1"/>
        </w:rPr>
      </w:pPr>
    </w:p>
    <w:p w14:paraId="09AF655D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A function has been defined in Python called </w:t>
      </w:r>
      <w:proofErr w:type="spellStart"/>
      <w:r>
        <w:rPr>
          <w:rFonts w:ascii="Lato" w:hAnsi="Lato"/>
          <w:color w:val="000000" w:themeColor="text1"/>
        </w:rPr>
        <w:t>scoreBoard</w:t>
      </w:r>
      <w:proofErr w:type="spellEnd"/>
      <w:r>
        <w:rPr>
          <w:rFonts w:ascii="Lato" w:hAnsi="Lato"/>
          <w:color w:val="000000" w:themeColor="text1"/>
        </w:rPr>
        <w:t xml:space="preserve"> which should pass in the parameter score. Which line of code will do this?</w:t>
      </w:r>
    </w:p>
    <w:p w14:paraId="28D055FC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score(</w:t>
      </w:r>
      <w:proofErr w:type="spellStart"/>
      <w:r>
        <w:rPr>
          <w:rFonts w:ascii="Lato" w:hAnsi="Lato"/>
          <w:color w:val="000000" w:themeColor="text1"/>
        </w:rPr>
        <w:t>scoreBoard</w:t>
      </w:r>
      <w:proofErr w:type="spellEnd"/>
      <w:r>
        <w:rPr>
          <w:rFonts w:ascii="Lato" w:hAnsi="Lato"/>
          <w:color w:val="000000" w:themeColor="text1"/>
        </w:rPr>
        <w:t>)</w:t>
      </w:r>
    </w:p>
    <w:p w14:paraId="5B7F7D09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B. </w:t>
      </w:r>
      <w:proofErr w:type="spellStart"/>
      <w:r>
        <w:rPr>
          <w:rFonts w:ascii="Lato" w:hAnsi="Lato"/>
          <w:color w:val="000000" w:themeColor="text1"/>
        </w:rPr>
        <w:t>scoreBoard</w:t>
      </w:r>
      <w:proofErr w:type="spellEnd"/>
      <w:r>
        <w:rPr>
          <w:rFonts w:ascii="Lato" w:hAnsi="Lato"/>
          <w:color w:val="000000" w:themeColor="text1"/>
        </w:rPr>
        <w:t>(score)</w:t>
      </w:r>
    </w:p>
    <w:p w14:paraId="44ECAFF7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C. </w:t>
      </w:r>
      <w:proofErr w:type="spellStart"/>
      <w:r>
        <w:rPr>
          <w:rFonts w:ascii="Lato" w:hAnsi="Lato"/>
          <w:color w:val="000000" w:themeColor="text1"/>
        </w:rPr>
        <w:t>scoreBoard</w:t>
      </w:r>
      <w:proofErr w:type="spellEnd"/>
      <w:r>
        <w:rPr>
          <w:rFonts w:ascii="Lato" w:hAnsi="Lato"/>
          <w:color w:val="000000" w:themeColor="text1"/>
        </w:rPr>
        <w:t>()</w:t>
      </w:r>
    </w:p>
    <w:p w14:paraId="47276D92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score()</w:t>
      </w:r>
    </w:p>
    <w:p w14:paraId="4EA367E2" w14:textId="77777777" w:rsidR="002326C4" w:rsidRDefault="002326C4" w:rsidP="002326C4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4B1861D6" w14:textId="77777777" w:rsidR="00034808" w:rsidRPr="00416F3B" w:rsidRDefault="00034808" w:rsidP="00416F3B">
      <w:bookmarkStart w:id="0" w:name="_GoBack"/>
      <w:bookmarkEnd w:id="0"/>
    </w:p>
    <w:sectPr w:rsidR="00034808" w:rsidRPr="00416F3B" w:rsidSect="006B36F6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6F2D7F" w14:textId="77777777" w:rsidR="00046135" w:rsidRDefault="00046135" w:rsidP="006B36F6">
      <w:pPr>
        <w:spacing w:after="0" w:line="240" w:lineRule="auto"/>
      </w:pPr>
      <w:r>
        <w:separator/>
      </w:r>
    </w:p>
  </w:endnote>
  <w:endnote w:type="continuationSeparator" w:id="0">
    <w:p w14:paraId="5A8B5331" w14:textId="77777777" w:rsidR="00046135" w:rsidRDefault="00046135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altName w:val="Segoe UI"/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042717" w14:textId="77777777" w:rsidR="00046135" w:rsidRDefault="00046135" w:rsidP="006B36F6">
      <w:pPr>
        <w:spacing w:after="0" w:line="240" w:lineRule="auto"/>
      </w:pPr>
      <w:r>
        <w:separator/>
      </w:r>
    </w:p>
  </w:footnote>
  <w:footnote w:type="continuationSeparator" w:id="0">
    <w:p w14:paraId="474E9A86" w14:textId="77777777" w:rsidR="00046135" w:rsidRDefault="00046135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21580"/>
    <w:multiLevelType w:val="multilevel"/>
    <w:tmpl w:val="FA94B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59410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FB26F6"/>
    <w:multiLevelType w:val="hybridMultilevel"/>
    <w:tmpl w:val="A70E5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015C14"/>
    <w:multiLevelType w:val="hybridMultilevel"/>
    <w:tmpl w:val="32AEB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3B7463"/>
    <w:multiLevelType w:val="multilevel"/>
    <w:tmpl w:val="AB4AE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28B5891"/>
    <w:multiLevelType w:val="hybridMultilevel"/>
    <w:tmpl w:val="E3A86750"/>
    <w:lvl w:ilvl="0" w:tplc="E8546CFE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1" w15:restartNumberingAfterBreak="0">
    <w:nsid w:val="63EB0ABB"/>
    <w:multiLevelType w:val="hybridMultilevel"/>
    <w:tmpl w:val="B53E9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E7493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66E4804"/>
    <w:multiLevelType w:val="hybridMultilevel"/>
    <w:tmpl w:val="14DA4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73775C"/>
    <w:multiLevelType w:val="hybridMultilevel"/>
    <w:tmpl w:val="A3AA3824"/>
    <w:lvl w:ilvl="0" w:tplc="0ADE2A1A">
      <w:start w:val="1"/>
      <w:numFmt w:val="decimalZero"/>
      <w:lvlText w:val="%1."/>
      <w:lvlJc w:val="left"/>
      <w:pPr>
        <w:ind w:left="765" w:hanging="405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C51CCB"/>
    <w:multiLevelType w:val="multilevel"/>
    <w:tmpl w:val="846CA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6A97398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026469"/>
    <w:multiLevelType w:val="hybridMultilevel"/>
    <w:tmpl w:val="9FF05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8"/>
  </w:num>
  <w:num w:numId="3">
    <w:abstractNumId w:val="4"/>
  </w:num>
  <w:num w:numId="4">
    <w:abstractNumId w:val="6"/>
  </w:num>
  <w:num w:numId="5">
    <w:abstractNumId w:val="5"/>
  </w:num>
  <w:num w:numId="6">
    <w:abstractNumId w:val="7"/>
  </w:num>
  <w:num w:numId="7">
    <w:abstractNumId w:val="8"/>
  </w:num>
  <w:num w:numId="8">
    <w:abstractNumId w:val="15"/>
  </w:num>
  <w:num w:numId="9">
    <w:abstractNumId w:val="9"/>
  </w:num>
  <w:num w:numId="10">
    <w:abstractNumId w:val="0"/>
  </w:num>
  <w:num w:numId="11">
    <w:abstractNumId w:val="3"/>
  </w:num>
  <w:num w:numId="12">
    <w:abstractNumId w:val="13"/>
  </w:num>
  <w:num w:numId="13">
    <w:abstractNumId w:val="2"/>
  </w:num>
  <w:num w:numId="14">
    <w:abstractNumId w:val="19"/>
  </w:num>
  <w:num w:numId="15">
    <w:abstractNumId w:val="11"/>
  </w:num>
  <w:num w:numId="16">
    <w:abstractNumId w:val="17"/>
  </w:num>
  <w:num w:numId="17">
    <w:abstractNumId w:val="12"/>
  </w:num>
  <w:num w:numId="18">
    <w:abstractNumId w:val="1"/>
  </w:num>
  <w:num w:numId="19">
    <w:abstractNumId w:val="10"/>
  </w:num>
  <w:num w:numId="2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MTI0t7A0NTEwNzdQ0lEKTi0uzszPAykwrwUAruORISwAAAA="/>
  </w:docVars>
  <w:rsids>
    <w:rsidRoot w:val="00D0274F"/>
    <w:rsid w:val="00004F83"/>
    <w:rsid w:val="000107C4"/>
    <w:rsid w:val="00010B91"/>
    <w:rsid w:val="00010EA3"/>
    <w:rsid w:val="00034808"/>
    <w:rsid w:val="00037702"/>
    <w:rsid w:val="0004306D"/>
    <w:rsid w:val="00046135"/>
    <w:rsid w:val="00054486"/>
    <w:rsid w:val="0006116D"/>
    <w:rsid w:val="00064B16"/>
    <w:rsid w:val="000751A3"/>
    <w:rsid w:val="0008457D"/>
    <w:rsid w:val="000D0102"/>
    <w:rsid w:val="000E633D"/>
    <w:rsid w:val="000E7A89"/>
    <w:rsid w:val="001115DA"/>
    <w:rsid w:val="00125A0C"/>
    <w:rsid w:val="0013243E"/>
    <w:rsid w:val="00152126"/>
    <w:rsid w:val="00182881"/>
    <w:rsid w:val="00195AEB"/>
    <w:rsid w:val="001A3938"/>
    <w:rsid w:val="001B4E21"/>
    <w:rsid w:val="001D3E62"/>
    <w:rsid w:val="001D5D07"/>
    <w:rsid w:val="001E3D92"/>
    <w:rsid w:val="001F2E13"/>
    <w:rsid w:val="002326C4"/>
    <w:rsid w:val="00245BFC"/>
    <w:rsid w:val="00294C36"/>
    <w:rsid w:val="002B06E2"/>
    <w:rsid w:val="002C21F9"/>
    <w:rsid w:val="002C77FD"/>
    <w:rsid w:val="002E70C3"/>
    <w:rsid w:val="002F79FF"/>
    <w:rsid w:val="00303314"/>
    <w:rsid w:val="00311471"/>
    <w:rsid w:val="003268D4"/>
    <w:rsid w:val="00346756"/>
    <w:rsid w:val="00393C33"/>
    <w:rsid w:val="00393C71"/>
    <w:rsid w:val="00406FA6"/>
    <w:rsid w:val="0041251A"/>
    <w:rsid w:val="00416F3B"/>
    <w:rsid w:val="004300EA"/>
    <w:rsid w:val="00447F88"/>
    <w:rsid w:val="00455E02"/>
    <w:rsid w:val="00462CDC"/>
    <w:rsid w:val="004630B5"/>
    <w:rsid w:val="00463B37"/>
    <w:rsid w:val="00465D2E"/>
    <w:rsid w:val="004707BA"/>
    <w:rsid w:val="004C1DEF"/>
    <w:rsid w:val="004D5B3E"/>
    <w:rsid w:val="00500BAE"/>
    <w:rsid w:val="00503D70"/>
    <w:rsid w:val="0050517C"/>
    <w:rsid w:val="005123BE"/>
    <w:rsid w:val="00525E29"/>
    <w:rsid w:val="00532B2B"/>
    <w:rsid w:val="00545578"/>
    <w:rsid w:val="005535F1"/>
    <w:rsid w:val="00585697"/>
    <w:rsid w:val="0059339C"/>
    <w:rsid w:val="00595B90"/>
    <w:rsid w:val="005A02AE"/>
    <w:rsid w:val="005A2822"/>
    <w:rsid w:val="005B34C5"/>
    <w:rsid w:val="005E7112"/>
    <w:rsid w:val="005F5105"/>
    <w:rsid w:val="005F52A1"/>
    <w:rsid w:val="00604CE4"/>
    <w:rsid w:val="006071EC"/>
    <w:rsid w:val="00630C7B"/>
    <w:rsid w:val="006469BD"/>
    <w:rsid w:val="0065571E"/>
    <w:rsid w:val="00655FFC"/>
    <w:rsid w:val="00691243"/>
    <w:rsid w:val="006A246E"/>
    <w:rsid w:val="006A3115"/>
    <w:rsid w:val="006B36F6"/>
    <w:rsid w:val="006B38AD"/>
    <w:rsid w:val="006B793F"/>
    <w:rsid w:val="006D502C"/>
    <w:rsid w:val="00700D05"/>
    <w:rsid w:val="007138AA"/>
    <w:rsid w:val="007251FF"/>
    <w:rsid w:val="007267DC"/>
    <w:rsid w:val="00732B1E"/>
    <w:rsid w:val="007418C9"/>
    <w:rsid w:val="00760C8D"/>
    <w:rsid w:val="0076387A"/>
    <w:rsid w:val="00771C5C"/>
    <w:rsid w:val="00780D09"/>
    <w:rsid w:val="007843EB"/>
    <w:rsid w:val="007A5B66"/>
    <w:rsid w:val="007C30C0"/>
    <w:rsid w:val="007E01BA"/>
    <w:rsid w:val="007F6443"/>
    <w:rsid w:val="007F6603"/>
    <w:rsid w:val="00822C59"/>
    <w:rsid w:val="008437B2"/>
    <w:rsid w:val="008927E9"/>
    <w:rsid w:val="008B09D9"/>
    <w:rsid w:val="008B0E47"/>
    <w:rsid w:val="008C0068"/>
    <w:rsid w:val="008C1309"/>
    <w:rsid w:val="008C60A6"/>
    <w:rsid w:val="008C6D76"/>
    <w:rsid w:val="008D6549"/>
    <w:rsid w:val="008F13CC"/>
    <w:rsid w:val="008F4217"/>
    <w:rsid w:val="0090526F"/>
    <w:rsid w:val="00906566"/>
    <w:rsid w:val="00921538"/>
    <w:rsid w:val="009226CF"/>
    <w:rsid w:val="009228B9"/>
    <w:rsid w:val="00922FC7"/>
    <w:rsid w:val="00923F20"/>
    <w:rsid w:val="00946AD1"/>
    <w:rsid w:val="00953671"/>
    <w:rsid w:val="00960E37"/>
    <w:rsid w:val="009C46B5"/>
    <w:rsid w:val="009C5A59"/>
    <w:rsid w:val="009C5BB8"/>
    <w:rsid w:val="009D3297"/>
    <w:rsid w:val="009E2854"/>
    <w:rsid w:val="009F1E4A"/>
    <w:rsid w:val="009F3E27"/>
    <w:rsid w:val="00A351FC"/>
    <w:rsid w:val="00A4127D"/>
    <w:rsid w:val="00A510A5"/>
    <w:rsid w:val="00A5162E"/>
    <w:rsid w:val="00A55B1B"/>
    <w:rsid w:val="00A55F2E"/>
    <w:rsid w:val="00A66A07"/>
    <w:rsid w:val="00A741A6"/>
    <w:rsid w:val="00A75B10"/>
    <w:rsid w:val="00A85757"/>
    <w:rsid w:val="00AD2E1E"/>
    <w:rsid w:val="00AE78E0"/>
    <w:rsid w:val="00B03D26"/>
    <w:rsid w:val="00B23886"/>
    <w:rsid w:val="00B308F4"/>
    <w:rsid w:val="00B50465"/>
    <w:rsid w:val="00B52709"/>
    <w:rsid w:val="00B5577C"/>
    <w:rsid w:val="00B572A9"/>
    <w:rsid w:val="00B903E9"/>
    <w:rsid w:val="00B956C7"/>
    <w:rsid w:val="00BA4294"/>
    <w:rsid w:val="00BB26F0"/>
    <w:rsid w:val="00BC03EB"/>
    <w:rsid w:val="00BC51BF"/>
    <w:rsid w:val="00BE23C5"/>
    <w:rsid w:val="00C074B2"/>
    <w:rsid w:val="00C2178F"/>
    <w:rsid w:val="00C4057F"/>
    <w:rsid w:val="00C43916"/>
    <w:rsid w:val="00C61C20"/>
    <w:rsid w:val="00C64796"/>
    <w:rsid w:val="00C7544E"/>
    <w:rsid w:val="00C76272"/>
    <w:rsid w:val="00C90BEB"/>
    <w:rsid w:val="00C91531"/>
    <w:rsid w:val="00CA41D1"/>
    <w:rsid w:val="00CC4112"/>
    <w:rsid w:val="00CE7A34"/>
    <w:rsid w:val="00CF4F38"/>
    <w:rsid w:val="00D020E9"/>
    <w:rsid w:val="00D0274F"/>
    <w:rsid w:val="00D02CC8"/>
    <w:rsid w:val="00D11FDB"/>
    <w:rsid w:val="00D12722"/>
    <w:rsid w:val="00D231FD"/>
    <w:rsid w:val="00D237C9"/>
    <w:rsid w:val="00D3549E"/>
    <w:rsid w:val="00D37983"/>
    <w:rsid w:val="00D53AF2"/>
    <w:rsid w:val="00D70708"/>
    <w:rsid w:val="00D73013"/>
    <w:rsid w:val="00DA034A"/>
    <w:rsid w:val="00DE2552"/>
    <w:rsid w:val="00DE7CD6"/>
    <w:rsid w:val="00DF391C"/>
    <w:rsid w:val="00E00208"/>
    <w:rsid w:val="00E14232"/>
    <w:rsid w:val="00E36624"/>
    <w:rsid w:val="00E55CA3"/>
    <w:rsid w:val="00E87C45"/>
    <w:rsid w:val="00E94DCB"/>
    <w:rsid w:val="00ED35AF"/>
    <w:rsid w:val="00ED3A06"/>
    <w:rsid w:val="00F02E1B"/>
    <w:rsid w:val="00F1388C"/>
    <w:rsid w:val="00F23659"/>
    <w:rsid w:val="00F249A0"/>
    <w:rsid w:val="00F41341"/>
    <w:rsid w:val="00F42152"/>
    <w:rsid w:val="00F43948"/>
    <w:rsid w:val="00F46AD4"/>
    <w:rsid w:val="00F46B4B"/>
    <w:rsid w:val="00F5427B"/>
    <w:rsid w:val="00F602A9"/>
    <w:rsid w:val="00F612CB"/>
    <w:rsid w:val="00F62315"/>
    <w:rsid w:val="00F709DE"/>
    <w:rsid w:val="00F750FD"/>
    <w:rsid w:val="00F87840"/>
    <w:rsid w:val="00FA1573"/>
    <w:rsid w:val="00FB2B7F"/>
    <w:rsid w:val="00FC1CA2"/>
    <w:rsid w:val="00FD57AD"/>
    <w:rsid w:val="00FF0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paragraph" w:customStyle="1" w:styleId="paragraph">
    <w:name w:val="paragraph"/>
    <w:basedOn w:val="Normal"/>
    <w:rsid w:val="008B0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normaltextrun">
    <w:name w:val="normaltextrun"/>
    <w:basedOn w:val="DefaultParagraphFont"/>
    <w:rsid w:val="006B38AD"/>
  </w:style>
  <w:style w:type="character" w:customStyle="1" w:styleId="eop">
    <w:name w:val="eop"/>
    <w:basedOn w:val="DefaultParagraphFont"/>
    <w:rsid w:val="006B38AD"/>
  </w:style>
  <w:style w:type="paragraph" w:styleId="NoSpacing">
    <w:name w:val="No Spacing"/>
    <w:uiPriority w:val="1"/>
    <w:qFormat/>
    <w:rsid w:val="002326C4"/>
    <w:pPr>
      <w:spacing w:after="0" w:line="240" w:lineRule="auto"/>
    </w:pPr>
    <w:rPr>
      <w:rFonts w:eastAsiaTheme="minorHAnsi"/>
      <w:lang w:val="en-GB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52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73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6</Pages>
  <Words>670</Words>
  <Characters>382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199</cp:revision>
  <dcterms:created xsi:type="dcterms:W3CDTF">2018-06-05T11:06:00Z</dcterms:created>
  <dcterms:modified xsi:type="dcterms:W3CDTF">2019-10-28T12:41:00Z</dcterms:modified>
</cp:coreProperties>
</file>